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son ro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0 warwick rd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d.ross0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501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